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1A1DB6" w14:textId="77777777" w:rsidR="00884986" w:rsidRDefault="006F162E" w:rsidP="00F573A1">
      <w:pPr>
        <w:pStyle w:val="CaptionedFigure"/>
        <w:jc w:val="right"/>
      </w:pPr>
      <w:r>
        <w:rPr>
          <w:noProof/>
        </w:rPr>
        <w:drawing>
          <wp:inline distT="0" distB="0" distL="0" distR="0" wp14:anchorId="1EE5C4F0" wp14:editId="6FC0F2D1">
            <wp:extent cx="1308907" cy="526009"/>
            <wp:effectExtent l="0" t="0" r="0" b="0"/>
            <wp:docPr id="1" name="Picture" descr="BAM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MLogo201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907" cy="52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2AB22" w14:textId="77777777" w:rsidR="00884986" w:rsidRDefault="006F162E">
      <w:pPr>
        <w:pStyle w:val="ImageCaption"/>
      </w:pPr>
      <w:r>
        <w:t>BAM Logo</w:t>
      </w:r>
    </w:p>
    <w:p w14:paraId="769BECEC" w14:textId="77777777" w:rsidR="00884986" w:rsidRDefault="006F162E">
      <w:pPr>
        <w:pStyle w:val="Textkrper"/>
      </w:pPr>
      <w:r>
        <w:rPr>
          <w:noProof/>
        </w:rPr>
        <w:drawing>
          <wp:inline distT="0" distB="0" distL="0" distR="0" wp14:anchorId="58302EA4" wp14:editId="4B7A2703">
            <wp:extent cx="1308907" cy="5260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jlisec/Documents/Projects/BAMTool/www/BAMLogo201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8907" cy="52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DD1511" w14:textId="77777777" w:rsidR="00884986" w:rsidRDefault="006F162E">
      <w:pPr>
        <w:pStyle w:val="berschrift2"/>
      </w:pPr>
      <w:bookmarkStart w:id="0" w:name="ecerto-analyte-report"/>
      <w:r>
        <w:rPr>
          <w:i/>
        </w:rPr>
        <w:t>eCerto</w:t>
      </w:r>
      <w:r>
        <w:t xml:space="preserve"> Analyte Repor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094"/>
        <w:gridCol w:w="1061"/>
        <w:gridCol w:w="1006"/>
        <w:gridCol w:w="2029"/>
        <w:gridCol w:w="222"/>
      </w:tblGrid>
      <w:tr w:rsidR="00884986" w14:paraId="5D53AC9A" w14:textId="77777777">
        <w:tc>
          <w:tcPr>
            <w:tcW w:w="0" w:type="auto"/>
          </w:tcPr>
          <w:p w14:paraId="7A7E066A" w14:textId="77777777" w:rsidR="00884986" w:rsidRDefault="006F162E">
            <w:pPr>
              <w:pStyle w:val="Compact"/>
              <w:jc w:val="right"/>
            </w:pPr>
            <w:r>
              <w:rPr>
                <w:b/>
              </w:rPr>
              <w:t xml:space="preserve">Study ID: </w:t>
            </w:r>
          </w:p>
        </w:tc>
        <w:tc>
          <w:tcPr>
            <w:tcW w:w="0" w:type="auto"/>
          </w:tcPr>
          <w:p w14:paraId="4FC8F729" w14:textId="77777777" w:rsidR="00884986" w:rsidRDefault="006F162E">
            <w:pPr>
              <w:pStyle w:val="Compact"/>
            </w:pPr>
            <w:r>
              <w:t>CRM001</w:t>
            </w:r>
          </w:p>
        </w:tc>
        <w:tc>
          <w:tcPr>
            <w:tcW w:w="0" w:type="auto"/>
          </w:tcPr>
          <w:p w14:paraId="6BBEB409" w14:textId="77777777" w:rsidR="00884986" w:rsidRDefault="006F162E">
            <w:pPr>
              <w:pStyle w:val="Compact"/>
              <w:jc w:val="right"/>
            </w:pPr>
            <w:r>
              <w:rPr>
                <w:b/>
              </w:rPr>
              <w:t xml:space="preserve">Date: </w:t>
            </w:r>
          </w:p>
        </w:tc>
        <w:tc>
          <w:tcPr>
            <w:tcW w:w="0" w:type="auto"/>
          </w:tcPr>
          <w:p w14:paraId="0E0DBCCD" w14:textId="77777777" w:rsidR="00884986" w:rsidRDefault="006F162E">
            <w:pPr>
              <w:pStyle w:val="Compact"/>
            </w:pPr>
            <w:r>
              <w:t>26 September, 2021</w:t>
            </w:r>
          </w:p>
        </w:tc>
        <w:tc>
          <w:tcPr>
            <w:tcW w:w="0" w:type="auto"/>
          </w:tcPr>
          <w:p w14:paraId="4010BDF1" w14:textId="77777777" w:rsidR="00884986" w:rsidRDefault="00884986"/>
        </w:tc>
      </w:tr>
      <w:tr w:rsidR="00884986" w14:paraId="1D7F0AEE" w14:textId="77777777">
        <w:tc>
          <w:tcPr>
            <w:tcW w:w="0" w:type="auto"/>
          </w:tcPr>
          <w:p w14:paraId="6E1178EB" w14:textId="77777777" w:rsidR="00884986" w:rsidRDefault="006F162E">
            <w:pPr>
              <w:pStyle w:val="Compact"/>
              <w:jc w:val="right"/>
            </w:pPr>
            <w:r>
              <w:rPr>
                <w:b/>
              </w:rPr>
              <w:t xml:space="preserve">User: </w:t>
            </w:r>
          </w:p>
        </w:tc>
        <w:tc>
          <w:tcPr>
            <w:tcW w:w="0" w:type="auto"/>
          </w:tcPr>
          <w:p w14:paraId="2F58BB92" w14:textId="77777777" w:rsidR="00884986" w:rsidRDefault="006F162E">
            <w:pPr>
              <w:pStyle w:val="Compact"/>
            </w:pPr>
            <w:r>
              <w:t>Jan Lisec</w:t>
            </w:r>
          </w:p>
        </w:tc>
        <w:tc>
          <w:tcPr>
            <w:tcW w:w="0" w:type="auto"/>
          </w:tcPr>
          <w:p w14:paraId="7A208E9A" w14:textId="77777777" w:rsidR="00884986" w:rsidRDefault="006F162E">
            <w:pPr>
              <w:pStyle w:val="Compact"/>
              <w:jc w:val="right"/>
            </w:pPr>
            <w:r>
              <w:rPr>
                <w:b/>
              </w:rPr>
              <w:t xml:space="preserve">Analyte: </w:t>
            </w:r>
          </w:p>
        </w:tc>
        <w:tc>
          <w:tcPr>
            <w:tcW w:w="0" w:type="auto"/>
          </w:tcPr>
          <w:p w14:paraId="4E0B9D7C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EA57B7C" w14:textId="77777777" w:rsidR="00884986" w:rsidRDefault="00884986"/>
        </w:tc>
      </w:tr>
    </w:tbl>
    <w:p w14:paraId="2DD31FDC" w14:textId="77777777" w:rsidR="00884986" w:rsidRDefault="006F162E">
      <w:pPr>
        <w:pStyle w:val="berschrift3"/>
      </w:pPr>
      <w:bookmarkStart w:id="1" w:name="data-import"/>
      <w:r>
        <w:t>Data Import</w:t>
      </w:r>
    </w:p>
    <w:p w14:paraId="1779F4C5" w14:textId="77777777" w:rsidR="00884986" w:rsidRDefault="006F162E">
      <w:pPr>
        <w:pStyle w:val="FirstParagraph"/>
      </w:pPr>
      <w:r>
        <w:t>These files have been provided to the tool by Jan Lisec:</w:t>
      </w:r>
    </w:p>
    <w:p w14:paraId="3CAFE5BC" w14:textId="77777777" w:rsidR="00884986" w:rsidRDefault="006F162E">
      <w:pPr>
        <w:pStyle w:val="SourceCode"/>
      </w:pPr>
      <w:r>
        <w:rPr>
          <w:rStyle w:val="VerbatimChar"/>
        </w:rPr>
        <w:t>ecerto_testdata_JL2_C01.xlsx,</w:t>
      </w:r>
      <w:r>
        <w:br/>
      </w:r>
      <w:r>
        <w:rPr>
          <w:rStyle w:val="VerbatimChar"/>
        </w:rPr>
        <w:t>ecerto_testdata_JL2_C02.xlsx,</w:t>
      </w:r>
      <w:r>
        <w:br/>
      </w:r>
      <w:r>
        <w:rPr>
          <w:rStyle w:val="VerbatimChar"/>
        </w:rPr>
        <w:t>ecerto_testdata_JL2_C03.xlsx,</w:t>
      </w:r>
      <w:r>
        <w:br/>
      </w:r>
      <w:r>
        <w:rPr>
          <w:rStyle w:val="VerbatimChar"/>
        </w:rPr>
        <w:t>ecerto_testdata_JL2_C04.xlsx,</w:t>
      </w:r>
      <w:r>
        <w:br/>
      </w:r>
      <w:r>
        <w:rPr>
          <w:rStyle w:val="VerbatimChar"/>
        </w:rPr>
        <w:t>ecerto_testdata_JL2_C05.xlsx</w:t>
      </w:r>
    </w:p>
    <w:p w14:paraId="430D31AB" w14:textId="77777777" w:rsidR="00884986" w:rsidRDefault="006F162E">
      <w:pPr>
        <w:pStyle w:val="FirstParagraph"/>
      </w:pPr>
      <w:r>
        <w:t>This is the imported data which was basis for all further calculations: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439"/>
        <w:gridCol w:w="550"/>
        <w:gridCol w:w="861"/>
        <w:gridCol w:w="972"/>
        <w:gridCol w:w="828"/>
        <w:gridCol w:w="661"/>
        <w:gridCol w:w="2907"/>
      </w:tblGrid>
      <w:tr w:rsidR="00884986" w14:paraId="358D723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3734D3" w14:textId="77777777" w:rsidR="00884986" w:rsidRDefault="006F162E">
            <w:pPr>
              <w:pStyle w:val="Compact"/>
              <w:jc w:val="right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F27C57" w14:textId="77777777" w:rsidR="00884986" w:rsidRDefault="006F162E">
            <w:pPr>
              <w:pStyle w:val="Compact"/>
            </w:pPr>
            <w:r>
              <w:t>La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98C87C" w14:textId="77777777" w:rsidR="00884986" w:rsidRDefault="006F162E">
            <w:pPr>
              <w:pStyle w:val="Compact"/>
            </w:pPr>
            <w:r>
              <w:t>analy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FD57" w14:textId="77777777" w:rsidR="00884986" w:rsidRDefault="006F162E">
            <w:pPr>
              <w:pStyle w:val="Compact"/>
            </w:pPr>
            <w:r>
              <w:t>replic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6A03C" w14:textId="77777777" w:rsidR="00884986" w:rsidRDefault="006F162E">
            <w:pPr>
              <w:pStyle w:val="Compact"/>
              <w:jc w:val="right"/>
            </w:pPr>
            <w:r>
              <w:t>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2E0F63" w14:textId="77777777" w:rsidR="00884986" w:rsidRDefault="006F162E">
            <w:pPr>
              <w:pStyle w:val="Compact"/>
            </w:pPr>
            <w:r>
              <w:t>un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1130E4" w14:textId="77777777" w:rsidR="00884986" w:rsidRDefault="006F162E">
            <w:pPr>
              <w:pStyle w:val="Compact"/>
            </w:pPr>
            <w:r>
              <w:t>File</w:t>
            </w:r>
          </w:p>
        </w:tc>
      </w:tr>
      <w:tr w:rsidR="00884986" w14:paraId="1D8BA403" w14:textId="77777777">
        <w:tc>
          <w:tcPr>
            <w:tcW w:w="0" w:type="auto"/>
          </w:tcPr>
          <w:p w14:paraId="0E62BA10" w14:textId="77777777" w:rsidR="00884986" w:rsidRDefault="006F162E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88BFBE" w14:textId="77777777" w:rsidR="00884986" w:rsidRDefault="006F162E">
            <w:pPr>
              <w:pStyle w:val="Compact"/>
            </w:pPr>
            <w:r>
              <w:t>L1</w:t>
            </w:r>
          </w:p>
        </w:tc>
        <w:tc>
          <w:tcPr>
            <w:tcW w:w="0" w:type="auto"/>
          </w:tcPr>
          <w:p w14:paraId="2530C440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5AE59833" w14:textId="77777777" w:rsidR="00884986" w:rsidRDefault="006F162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0CCB46" w14:textId="77777777" w:rsidR="00884986" w:rsidRDefault="006F162E">
            <w:pPr>
              <w:pStyle w:val="Compact"/>
              <w:jc w:val="right"/>
            </w:pPr>
            <w:r>
              <w:t>0.0044</w:t>
            </w:r>
          </w:p>
        </w:tc>
        <w:tc>
          <w:tcPr>
            <w:tcW w:w="0" w:type="auto"/>
          </w:tcPr>
          <w:p w14:paraId="46DF01BD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4528A2C" w14:textId="77777777" w:rsidR="00884986" w:rsidRDefault="006F162E">
            <w:pPr>
              <w:pStyle w:val="Compact"/>
            </w:pPr>
            <w:r>
              <w:t>ecerto_testdata_JL2_C01.xlsx</w:t>
            </w:r>
          </w:p>
        </w:tc>
      </w:tr>
      <w:tr w:rsidR="00884986" w14:paraId="12595561" w14:textId="77777777">
        <w:tc>
          <w:tcPr>
            <w:tcW w:w="0" w:type="auto"/>
          </w:tcPr>
          <w:p w14:paraId="111FBB78" w14:textId="77777777" w:rsidR="00884986" w:rsidRDefault="006F162E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9679CCD" w14:textId="77777777" w:rsidR="00884986" w:rsidRDefault="006F162E">
            <w:pPr>
              <w:pStyle w:val="Compact"/>
            </w:pPr>
            <w:r>
              <w:t>L1</w:t>
            </w:r>
          </w:p>
        </w:tc>
        <w:tc>
          <w:tcPr>
            <w:tcW w:w="0" w:type="auto"/>
          </w:tcPr>
          <w:p w14:paraId="66F70C68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EA3EADE" w14:textId="77777777" w:rsidR="00884986" w:rsidRDefault="006F162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760E81" w14:textId="77777777" w:rsidR="00884986" w:rsidRDefault="006F162E">
            <w:pPr>
              <w:pStyle w:val="Compact"/>
              <w:jc w:val="right"/>
            </w:pPr>
            <w:r>
              <w:t>0.0060</w:t>
            </w:r>
          </w:p>
        </w:tc>
        <w:tc>
          <w:tcPr>
            <w:tcW w:w="0" w:type="auto"/>
          </w:tcPr>
          <w:p w14:paraId="09174C20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5DD01242" w14:textId="77777777" w:rsidR="00884986" w:rsidRDefault="006F162E">
            <w:pPr>
              <w:pStyle w:val="Compact"/>
            </w:pPr>
            <w:r>
              <w:t>ecerto_testdata_JL2_C01.xlsx</w:t>
            </w:r>
          </w:p>
        </w:tc>
      </w:tr>
      <w:tr w:rsidR="00884986" w14:paraId="4D268003" w14:textId="77777777">
        <w:tc>
          <w:tcPr>
            <w:tcW w:w="0" w:type="auto"/>
          </w:tcPr>
          <w:p w14:paraId="082D3732" w14:textId="77777777" w:rsidR="00884986" w:rsidRDefault="006F162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49AB1B2E" w14:textId="77777777" w:rsidR="00884986" w:rsidRDefault="006F162E">
            <w:pPr>
              <w:pStyle w:val="Compact"/>
            </w:pPr>
            <w:r>
              <w:t>L1</w:t>
            </w:r>
          </w:p>
        </w:tc>
        <w:tc>
          <w:tcPr>
            <w:tcW w:w="0" w:type="auto"/>
          </w:tcPr>
          <w:p w14:paraId="443E9F62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1754D1E" w14:textId="77777777" w:rsidR="00884986" w:rsidRDefault="006F162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C1C3B8E" w14:textId="77777777" w:rsidR="00884986" w:rsidRDefault="006F162E">
            <w:pPr>
              <w:pStyle w:val="Compact"/>
              <w:jc w:val="right"/>
            </w:pPr>
            <w:r>
              <w:t>0.0030</w:t>
            </w:r>
          </w:p>
        </w:tc>
        <w:tc>
          <w:tcPr>
            <w:tcW w:w="0" w:type="auto"/>
          </w:tcPr>
          <w:p w14:paraId="6225B79C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5C01D3C8" w14:textId="77777777" w:rsidR="00884986" w:rsidRDefault="006F162E">
            <w:pPr>
              <w:pStyle w:val="Compact"/>
            </w:pPr>
            <w:r>
              <w:t>ecerto_testdata_JL2_C01.xlsx</w:t>
            </w:r>
          </w:p>
        </w:tc>
      </w:tr>
      <w:tr w:rsidR="00884986" w14:paraId="561D24F2" w14:textId="77777777">
        <w:tc>
          <w:tcPr>
            <w:tcW w:w="0" w:type="auto"/>
          </w:tcPr>
          <w:p w14:paraId="5909E38E" w14:textId="77777777" w:rsidR="00884986" w:rsidRDefault="006F162E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6B6BB113" w14:textId="77777777" w:rsidR="00884986" w:rsidRDefault="006F162E">
            <w:pPr>
              <w:pStyle w:val="Compact"/>
            </w:pPr>
            <w:r>
              <w:t>L1</w:t>
            </w:r>
          </w:p>
        </w:tc>
        <w:tc>
          <w:tcPr>
            <w:tcW w:w="0" w:type="auto"/>
          </w:tcPr>
          <w:p w14:paraId="1D7514B9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FA8C98F" w14:textId="77777777" w:rsidR="00884986" w:rsidRDefault="006F162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949504F" w14:textId="77777777" w:rsidR="00884986" w:rsidRDefault="006F162E">
            <w:pPr>
              <w:pStyle w:val="Compact"/>
              <w:jc w:val="right"/>
            </w:pPr>
            <w:r>
              <w:t>0.0065</w:t>
            </w:r>
          </w:p>
        </w:tc>
        <w:tc>
          <w:tcPr>
            <w:tcW w:w="0" w:type="auto"/>
          </w:tcPr>
          <w:p w14:paraId="0C9ACCFB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29B66A6A" w14:textId="77777777" w:rsidR="00884986" w:rsidRDefault="006F162E">
            <w:pPr>
              <w:pStyle w:val="Compact"/>
            </w:pPr>
            <w:r>
              <w:t>ecerto_testdata_JL2_C01.xlsx</w:t>
            </w:r>
          </w:p>
        </w:tc>
      </w:tr>
      <w:tr w:rsidR="00884986" w14:paraId="73F6C4EE" w14:textId="77777777">
        <w:tc>
          <w:tcPr>
            <w:tcW w:w="0" w:type="auto"/>
          </w:tcPr>
          <w:p w14:paraId="371F39D9" w14:textId="77777777" w:rsidR="00884986" w:rsidRDefault="006F162E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43FAFCD1" w14:textId="77777777" w:rsidR="00884986" w:rsidRDefault="006F162E">
            <w:pPr>
              <w:pStyle w:val="Compact"/>
            </w:pPr>
            <w:r>
              <w:t>L1</w:t>
            </w:r>
          </w:p>
        </w:tc>
        <w:tc>
          <w:tcPr>
            <w:tcW w:w="0" w:type="auto"/>
          </w:tcPr>
          <w:p w14:paraId="0EC1C69B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AECD245" w14:textId="77777777" w:rsidR="00884986" w:rsidRDefault="006F162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A4B701E" w14:textId="77777777" w:rsidR="00884986" w:rsidRDefault="006F162E">
            <w:pPr>
              <w:pStyle w:val="Compact"/>
              <w:jc w:val="right"/>
            </w:pPr>
            <w:r>
              <w:t>0.0023</w:t>
            </w:r>
          </w:p>
        </w:tc>
        <w:tc>
          <w:tcPr>
            <w:tcW w:w="0" w:type="auto"/>
          </w:tcPr>
          <w:p w14:paraId="2B18FA94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851C4C5" w14:textId="77777777" w:rsidR="00884986" w:rsidRDefault="006F162E">
            <w:pPr>
              <w:pStyle w:val="Compact"/>
            </w:pPr>
            <w:r>
              <w:t>ecerto_testdata_JL2_C01.xlsx</w:t>
            </w:r>
          </w:p>
        </w:tc>
      </w:tr>
      <w:tr w:rsidR="00884986" w14:paraId="2297515A" w14:textId="77777777">
        <w:tc>
          <w:tcPr>
            <w:tcW w:w="0" w:type="auto"/>
          </w:tcPr>
          <w:p w14:paraId="5CEDD8F8" w14:textId="77777777" w:rsidR="00884986" w:rsidRDefault="006F162E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2BA97B56" w14:textId="77777777" w:rsidR="00884986" w:rsidRDefault="006F162E">
            <w:pPr>
              <w:pStyle w:val="Compact"/>
            </w:pPr>
            <w:r>
              <w:t>L1</w:t>
            </w:r>
          </w:p>
        </w:tc>
        <w:tc>
          <w:tcPr>
            <w:tcW w:w="0" w:type="auto"/>
          </w:tcPr>
          <w:p w14:paraId="1FED5288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6E83FF66" w14:textId="77777777" w:rsidR="00884986" w:rsidRDefault="006F162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8E9DDA5" w14:textId="77777777" w:rsidR="00884986" w:rsidRDefault="006F162E">
            <w:pPr>
              <w:pStyle w:val="Compact"/>
              <w:jc w:val="right"/>
            </w:pPr>
            <w:r>
              <w:t>0.0050</w:t>
            </w:r>
          </w:p>
        </w:tc>
        <w:tc>
          <w:tcPr>
            <w:tcW w:w="0" w:type="auto"/>
          </w:tcPr>
          <w:p w14:paraId="1EE8EAD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68871E03" w14:textId="77777777" w:rsidR="00884986" w:rsidRDefault="006F162E">
            <w:pPr>
              <w:pStyle w:val="Compact"/>
            </w:pPr>
            <w:r>
              <w:t>ecerto_testdata_JL2_C01.xlsx</w:t>
            </w:r>
          </w:p>
        </w:tc>
      </w:tr>
      <w:tr w:rsidR="00884986" w14:paraId="20FC7908" w14:textId="77777777">
        <w:tc>
          <w:tcPr>
            <w:tcW w:w="0" w:type="auto"/>
          </w:tcPr>
          <w:p w14:paraId="2218B1A1" w14:textId="77777777" w:rsidR="00884986" w:rsidRDefault="006F162E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14:paraId="28632F5A" w14:textId="77777777" w:rsidR="00884986" w:rsidRDefault="006F162E">
            <w:pPr>
              <w:pStyle w:val="Compact"/>
            </w:pPr>
            <w:r>
              <w:t>L2</w:t>
            </w:r>
          </w:p>
        </w:tc>
        <w:tc>
          <w:tcPr>
            <w:tcW w:w="0" w:type="auto"/>
          </w:tcPr>
          <w:p w14:paraId="001C5C93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5B1834D0" w14:textId="77777777" w:rsidR="00884986" w:rsidRDefault="006F162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AAEFF5B" w14:textId="77777777" w:rsidR="00884986" w:rsidRDefault="006F162E">
            <w:pPr>
              <w:pStyle w:val="Compact"/>
              <w:jc w:val="right"/>
            </w:pPr>
            <w:r>
              <w:t>0.0075</w:t>
            </w:r>
          </w:p>
        </w:tc>
        <w:tc>
          <w:tcPr>
            <w:tcW w:w="0" w:type="auto"/>
          </w:tcPr>
          <w:p w14:paraId="36872E96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B12F2E0" w14:textId="77777777" w:rsidR="00884986" w:rsidRDefault="006F162E">
            <w:pPr>
              <w:pStyle w:val="Compact"/>
            </w:pPr>
            <w:r>
              <w:t>ecerto_testdata_JL2_C02.xlsx</w:t>
            </w:r>
          </w:p>
        </w:tc>
      </w:tr>
      <w:tr w:rsidR="00884986" w14:paraId="2646844D" w14:textId="77777777">
        <w:tc>
          <w:tcPr>
            <w:tcW w:w="0" w:type="auto"/>
          </w:tcPr>
          <w:p w14:paraId="10BBF2EA" w14:textId="77777777" w:rsidR="00884986" w:rsidRDefault="006F162E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1562A7AB" w14:textId="77777777" w:rsidR="00884986" w:rsidRDefault="006F162E">
            <w:pPr>
              <w:pStyle w:val="Compact"/>
            </w:pPr>
            <w:r>
              <w:t>L2</w:t>
            </w:r>
          </w:p>
        </w:tc>
        <w:tc>
          <w:tcPr>
            <w:tcW w:w="0" w:type="auto"/>
          </w:tcPr>
          <w:p w14:paraId="04C7087E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629D742E" w14:textId="77777777" w:rsidR="00884986" w:rsidRDefault="006F162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D7F0192" w14:textId="77777777" w:rsidR="00884986" w:rsidRDefault="006F162E">
            <w:pPr>
              <w:pStyle w:val="Compact"/>
              <w:jc w:val="right"/>
            </w:pPr>
            <w:r>
              <w:t>0.0053</w:t>
            </w:r>
          </w:p>
        </w:tc>
        <w:tc>
          <w:tcPr>
            <w:tcW w:w="0" w:type="auto"/>
          </w:tcPr>
          <w:p w14:paraId="1C6C175B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9C8C550" w14:textId="77777777" w:rsidR="00884986" w:rsidRDefault="006F162E">
            <w:pPr>
              <w:pStyle w:val="Compact"/>
            </w:pPr>
            <w:r>
              <w:t>ecerto_testdata_JL2_C02.xlsx</w:t>
            </w:r>
          </w:p>
        </w:tc>
      </w:tr>
      <w:tr w:rsidR="00884986" w14:paraId="38C019D0" w14:textId="77777777">
        <w:tc>
          <w:tcPr>
            <w:tcW w:w="0" w:type="auto"/>
          </w:tcPr>
          <w:p w14:paraId="7A4E49B9" w14:textId="77777777" w:rsidR="00884986" w:rsidRDefault="006F162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286F308D" w14:textId="77777777" w:rsidR="00884986" w:rsidRDefault="006F162E">
            <w:pPr>
              <w:pStyle w:val="Compact"/>
            </w:pPr>
            <w:r>
              <w:t>L2</w:t>
            </w:r>
          </w:p>
        </w:tc>
        <w:tc>
          <w:tcPr>
            <w:tcW w:w="0" w:type="auto"/>
          </w:tcPr>
          <w:p w14:paraId="4CA64BE4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2BA4C49" w14:textId="77777777" w:rsidR="00884986" w:rsidRDefault="006F162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00D59EB" w14:textId="77777777" w:rsidR="00884986" w:rsidRDefault="006F162E">
            <w:pPr>
              <w:pStyle w:val="Compact"/>
              <w:jc w:val="right"/>
            </w:pPr>
            <w:r>
              <w:t>0.0057</w:t>
            </w:r>
          </w:p>
        </w:tc>
        <w:tc>
          <w:tcPr>
            <w:tcW w:w="0" w:type="auto"/>
          </w:tcPr>
          <w:p w14:paraId="7B3F7E8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4DE72D42" w14:textId="77777777" w:rsidR="00884986" w:rsidRDefault="006F162E">
            <w:pPr>
              <w:pStyle w:val="Compact"/>
            </w:pPr>
            <w:r>
              <w:t>ecerto_testdata_JL2_C02.xlsx</w:t>
            </w:r>
          </w:p>
        </w:tc>
      </w:tr>
      <w:tr w:rsidR="00884986" w14:paraId="3E465DC7" w14:textId="77777777">
        <w:tc>
          <w:tcPr>
            <w:tcW w:w="0" w:type="auto"/>
          </w:tcPr>
          <w:p w14:paraId="3CAB1C6D" w14:textId="77777777" w:rsidR="00884986" w:rsidRDefault="006F162E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0B6E4F9A" w14:textId="77777777" w:rsidR="00884986" w:rsidRDefault="006F162E">
            <w:pPr>
              <w:pStyle w:val="Compact"/>
            </w:pPr>
            <w:r>
              <w:t>L2</w:t>
            </w:r>
          </w:p>
        </w:tc>
        <w:tc>
          <w:tcPr>
            <w:tcW w:w="0" w:type="auto"/>
          </w:tcPr>
          <w:p w14:paraId="21F07DCC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216AD17" w14:textId="77777777" w:rsidR="00884986" w:rsidRDefault="006F162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AFB04C0" w14:textId="77777777" w:rsidR="00884986" w:rsidRDefault="006F162E">
            <w:pPr>
              <w:pStyle w:val="Compact"/>
              <w:jc w:val="right"/>
            </w:pPr>
            <w:r>
              <w:t>0.0025</w:t>
            </w:r>
          </w:p>
        </w:tc>
        <w:tc>
          <w:tcPr>
            <w:tcW w:w="0" w:type="auto"/>
          </w:tcPr>
          <w:p w14:paraId="6AF218D5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64AF9079" w14:textId="77777777" w:rsidR="00884986" w:rsidRDefault="006F162E">
            <w:pPr>
              <w:pStyle w:val="Compact"/>
            </w:pPr>
            <w:r>
              <w:t>ecerto_testdata_JL2_C02.xlsx</w:t>
            </w:r>
          </w:p>
        </w:tc>
      </w:tr>
      <w:tr w:rsidR="00884986" w14:paraId="29C4D2FC" w14:textId="77777777">
        <w:tc>
          <w:tcPr>
            <w:tcW w:w="0" w:type="auto"/>
          </w:tcPr>
          <w:p w14:paraId="2C8883BF" w14:textId="77777777" w:rsidR="00884986" w:rsidRDefault="006F162E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0C32F1CF" w14:textId="77777777" w:rsidR="00884986" w:rsidRDefault="006F162E">
            <w:pPr>
              <w:pStyle w:val="Compact"/>
            </w:pPr>
            <w:r>
              <w:t>L2</w:t>
            </w:r>
          </w:p>
        </w:tc>
        <w:tc>
          <w:tcPr>
            <w:tcW w:w="0" w:type="auto"/>
          </w:tcPr>
          <w:p w14:paraId="19734740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76812CCD" w14:textId="77777777" w:rsidR="00884986" w:rsidRDefault="006F162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4A0AA69" w14:textId="77777777" w:rsidR="00884986" w:rsidRDefault="006F162E">
            <w:pPr>
              <w:pStyle w:val="Compact"/>
              <w:jc w:val="right"/>
            </w:pPr>
            <w:r>
              <w:t>0.0044</w:t>
            </w:r>
          </w:p>
        </w:tc>
        <w:tc>
          <w:tcPr>
            <w:tcW w:w="0" w:type="auto"/>
          </w:tcPr>
          <w:p w14:paraId="32B65463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17D0366E" w14:textId="77777777" w:rsidR="00884986" w:rsidRDefault="006F162E">
            <w:pPr>
              <w:pStyle w:val="Compact"/>
            </w:pPr>
            <w:r>
              <w:t>ecerto_testdata_JL2_C02.xlsx</w:t>
            </w:r>
          </w:p>
        </w:tc>
      </w:tr>
      <w:tr w:rsidR="00884986" w14:paraId="15F587F5" w14:textId="77777777">
        <w:tc>
          <w:tcPr>
            <w:tcW w:w="0" w:type="auto"/>
          </w:tcPr>
          <w:p w14:paraId="7EDEC9C9" w14:textId="77777777" w:rsidR="00884986" w:rsidRDefault="006F162E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43F025B8" w14:textId="77777777" w:rsidR="00884986" w:rsidRDefault="006F162E">
            <w:pPr>
              <w:pStyle w:val="Compact"/>
            </w:pPr>
            <w:r>
              <w:t>L2</w:t>
            </w:r>
          </w:p>
        </w:tc>
        <w:tc>
          <w:tcPr>
            <w:tcW w:w="0" w:type="auto"/>
          </w:tcPr>
          <w:p w14:paraId="6EE3EDDD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9293850" w14:textId="77777777" w:rsidR="00884986" w:rsidRDefault="006F162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D6226CE" w14:textId="77777777" w:rsidR="00884986" w:rsidRDefault="006F162E">
            <w:pPr>
              <w:pStyle w:val="Compact"/>
              <w:jc w:val="right"/>
            </w:pPr>
            <w:r>
              <w:t>0.0022</w:t>
            </w:r>
          </w:p>
        </w:tc>
        <w:tc>
          <w:tcPr>
            <w:tcW w:w="0" w:type="auto"/>
          </w:tcPr>
          <w:p w14:paraId="3977B38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40303F34" w14:textId="77777777" w:rsidR="00884986" w:rsidRDefault="006F162E">
            <w:pPr>
              <w:pStyle w:val="Compact"/>
            </w:pPr>
            <w:r>
              <w:t>ecerto_testdata_JL2_C02.xlsx</w:t>
            </w:r>
          </w:p>
        </w:tc>
      </w:tr>
      <w:tr w:rsidR="00884986" w14:paraId="06149A6D" w14:textId="77777777">
        <w:tc>
          <w:tcPr>
            <w:tcW w:w="0" w:type="auto"/>
          </w:tcPr>
          <w:p w14:paraId="076D8239" w14:textId="77777777" w:rsidR="00884986" w:rsidRDefault="006F162E">
            <w:pPr>
              <w:pStyle w:val="Compact"/>
              <w:jc w:val="right"/>
            </w:pPr>
            <w:r>
              <w:t>37</w:t>
            </w:r>
          </w:p>
        </w:tc>
        <w:tc>
          <w:tcPr>
            <w:tcW w:w="0" w:type="auto"/>
          </w:tcPr>
          <w:p w14:paraId="0F296B60" w14:textId="77777777" w:rsidR="00884986" w:rsidRDefault="006F162E">
            <w:pPr>
              <w:pStyle w:val="Compact"/>
            </w:pPr>
            <w:r>
              <w:t>L3</w:t>
            </w:r>
          </w:p>
        </w:tc>
        <w:tc>
          <w:tcPr>
            <w:tcW w:w="0" w:type="auto"/>
          </w:tcPr>
          <w:p w14:paraId="4308EADC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4826E179" w14:textId="77777777" w:rsidR="00884986" w:rsidRDefault="006F162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6A4B9D9" w14:textId="77777777" w:rsidR="00884986" w:rsidRDefault="006F162E">
            <w:pPr>
              <w:pStyle w:val="Compact"/>
              <w:jc w:val="right"/>
            </w:pPr>
            <w:r>
              <w:t>0.0032</w:t>
            </w:r>
          </w:p>
        </w:tc>
        <w:tc>
          <w:tcPr>
            <w:tcW w:w="0" w:type="auto"/>
          </w:tcPr>
          <w:p w14:paraId="487A79F8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1DA60B84" w14:textId="77777777" w:rsidR="00884986" w:rsidRDefault="006F162E">
            <w:pPr>
              <w:pStyle w:val="Compact"/>
            </w:pPr>
            <w:r>
              <w:t>ecerto_testdata_JL2_C03.xlsx</w:t>
            </w:r>
          </w:p>
        </w:tc>
      </w:tr>
      <w:tr w:rsidR="00884986" w14:paraId="0D69DF5B" w14:textId="77777777">
        <w:tc>
          <w:tcPr>
            <w:tcW w:w="0" w:type="auto"/>
          </w:tcPr>
          <w:p w14:paraId="5F750869" w14:textId="77777777" w:rsidR="00884986" w:rsidRDefault="006F162E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27D0828E" w14:textId="77777777" w:rsidR="00884986" w:rsidRDefault="006F162E">
            <w:pPr>
              <w:pStyle w:val="Compact"/>
            </w:pPr>
            <w:r>
              <w:t>L3</w:t>
            </w:r>
          </w:p>
        </w:tc>
        <w:tc>
          <w:tcPr>
            <w:tcW w:w="0" w:type="auto"/>
          </w:tcPr>
          <w:p w14:paraId="052D5655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755BF11" w14:textId="77777777" w:rsidR="00884986" w:rsidRDefault="006F162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F8FADE3" w14:textId="77777777" w:rsidR="00884986" w:rsidRDefault="006F162E">
            <w:pPr>
              <w:pStyle w:val="Compact"/>
              <w:jc w:val="right"/>
            </w:pPr>
            <w:r>
              <w:t>0.0062</w:t>
            </w:r>
          </w:p>
        </w:tc>
        <w:tc>
          <w:tcPr>
            <w:tcW w:w="0" w:type="auto"/>
          </w:tcPr>
          <w:p w14:paraId="760EDEF0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338B9898" w14:textId="77777777" w:rsidR="00884986" w:rsidRDefault="006F162E">
            <w:pPr>
              <w:pStyle w:val="Compact"/>
            </w:pPr>
            <w:r>
              <w:t>ecerto_testdata_JL2_C03.xlsx</w:t>
            </w:r>
          </w:p>
        </w:tc>
      </w:tr>
      <w:tr w:rsidR="00884986" w14:paraId="75BFA613" w14:textId="77777777">
        <w:tc>
          <w:tcPr>
            <w:tcW w:w="0" w:type="auto"/>
          </w:tcPr>
          <w:p w14:paraId="31AA5B42" w14:textId="77777777" w:rsidR="00884986" w:rsidRDefault="006F162E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6F7BCB77" w14:textId="77777777" w:rsidR="00884986" w:rsidRDefault="006F162E">
            <w:pPr>
              <w:pStyle w:val="Compact"/>
            </w:pPr>
            <w:r>
              <w:t>L3</w:t>
            </w:r>
          </w:p>
        </w:tc>
        <w:tc>
          <w:tcPr>
            <w:tcW w:w="0" w:type="auto"/>
          </w:tcPr>
          <w:p w14:paraId="7B3981EC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683A37F0" w14:textId="77777777" w:rsidR="00884986" w:rsidRDefault="006F162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C80E01C" w14:textId="77777777" w:rsidR="00884986" w:rsidRDefault="006F162E">
            <w:pPr>
              <w:pStyle w:val="Compact"/>
              <w:jc w:val="right"/>
            </w:pPr>
            <w:r>
              <w:t>0.0040</w:t>
            </w:r>
          </w:p>
        </w:tc>
        <w:tc>
          <w:tcPr>
            <w:tcW w:w="0" w:type="auto"/>
          </w:tcPr>
          <w:p w14:paraId="1722578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1B85C412" w14:textId="77777777" w:rsidR="00884986" w:rsidRDefault="006F162E">
            <w:pPr>
              <w:pStyle w:val="Compact"/>
            </w:pPr>
            <w:r>
              <w:t>ecerto_testdata_JL2_C03.xlsx</w:t>
            </w:r>
          </w:p>
        </w:tc>
      </w:tr>
      <w:tr w:rsidR="00884986" w14:paraId="7A6346B1" w14:textId="77777777">
        <w:tc>
          <w:tcPr>
            <w:tcW w:w="0" w:type="auto"/>
          </w:tcPr>
          <w:p w14:paraId="5453284D" w14:textId="77777777" w:rsidR="00884986" w:rsidRDefault="006F162E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14:paraId="153E067D" w14:textId="77777777" w:rsidR="00884986" w:rsidRDefault="006F162E">
            <w:pPr>
              <w:pStyle w:val="Compact"/>
            </w:pPr>
            <w:r>
              <w:t>L3</w:t>
            </w:r>
          </w:p>
        </w:tc>
        <w:tc>
          <w:tcPr>
            <w:tcW w:w="0" w:type="auto"/>
          </w:tcPr>
          <w:p w14:paraId="078BAE33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14A68444" w14:textId="77777777" w:rsidR="00884986" w:rsidRDefault="006F162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32CDED9" w14:textId="77777777" w:rsidR="00884986" w:rsidRDefault="006F162E">
            <w:pPr>
              <w:pStyle w:val="Compact"/>
              <w:jc w:val="right"/>
            </w:pPr>
            <w:r>
              <w:t>0.0065</w:t>
            </w:r>
          </w:p>
        </w:tc>
        <w:tc>
          <w:tcPr>
            <w:tcW w:w="0" w:type="auto"/>
          </w:tcPr>
          <w:p w14:paraId="7B6E02D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46710F43" w14:textId="77777777" w:rsidR="00884986" w:rsidRDefault="006F162E">
            <w:pPr>
              <w:pStyle w:val="Compact"/>
            </w:pPr>
            <w:r>
              <w:t>ecerto_testdata_JL2_C03.xlsx</w:t>
            </w:r>
          </w:p>
        </w:tc>
      </w:tr>
      <w:tr w:rsidR="00884986" w14:paraId="0933EFD0" w14:textId="77777777">
        <w:tc>
          <w:tcPr>
            <w:tcW w:w="0" w:type="auto"/>
          </w:tcPr>
          <w:p w14:paraId="4D9BEDD5" w14:textId="77777777" w:rsidR="00884986" w:rsidRDefault="006F162E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14:paraId="71FFF631" w14:textId="77777777" w:rsidR="00884986" w:rsidRDefault="006F162E">
            <w:pPr>
              <w:pStyle w:val="Compact"/>
            </w:pPr>
            <w:r>
              <w:t>L3</w:t>
            </w:r>
          </w:p>
        </w:tc>
        <w:tc>
          <w:tcPr>
            <w:tcW w:w="0" w:type="auto"/>
          </w:tcPr>
          <w:p w14:paraId="0394B2A3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7A95BC00" w14:textId="77777777" w:rsidR="00884986" w:rsidRDefault="006F162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D5A5352" w14:textId="77777777" w:rsidR="00884986" w:rsidRDefault="006F162E">
            <w:pPr>
              <w:pStyle w:val="Compact"/>
              <w:jc w:val="right"/>
            </w:pPr>
            <w:r>
              <w:t>0.0052</w:t>
            </w:r>
          </w:p>
        </w:tc>
        <w:tc>
          <w:tcPr>
            <w:tcW w:w="0" w:type="auto"/>
          </w:tcPr>
          <w:p w14:paraId="6D3B4C6D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16EFD10F" w14:textId="77777777" w:rsidR="00884986" w:rsidRDefault="006F162E">
            <w:pPr>
              <w:pStyle w:val="Compact"/>
            </w:pPr>
            <w:r>
              <w:t>ecerto_testdata_JL2_C03.xlsx</w:t>
            </w:r>
          </w:p>
        </w:tc>
      </w:tr>
      <w:tr w:rsidR="00884986" w14:paraId="393A2DD1" w14:textId="77777777">
        <w:tc>
          <w:tcPr>
            <w:tcW w:w="0" w:type="auto"/>
          </w:tcPr>
          <w:p w14:paraId="2883BD5B" w14:textId="77777777" w:rsidR="00884986" w:rsidRDefault="006F162E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14:paraId="610407C6" w14:textId="77777777" w:rsidR="00884986" w:rsidRDefault="006F162E">
            <w:pPr>
              <w:pStyle w:val="Compact"/>
            </w:pPr>
            <w:r>
              <w:t>L3</w:t>
            </w:r>
          </w:p>
        </w:tc>
        <w:tc>
          <w:tcPr>
            <w:tcW w:w="0" w:type="auto"/>
          </w:tcPr>
          <w:p w14:paraId="72AB2E36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C18D46A" w14:textId="77777777" w:rsidR="00884986" w:rsidRDefault="006F162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F99B7A8" w14:textId="77777777" w:rsidR="00884986" w:rsidRDefault="006F162E">
            <w:pPr>
              <w:pStyle w:val="Compact"/>
              <w:jc w:val="right"/>
            </w:pPr>
            <w:r>
              <w:t>0.0043</w:t>
            </w:r>
          </w:p>
        </w:tc>
        <w:tc>
          <w:tcPr>
            <w:tcW w:w="0" w:type="auto"/>
          </w:tcPr>
          <w:p w14:paraId="57277701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200D4C70" w14:textId="77777777" w:rsidR="00884986" w:rsidRDefault="006F162E">
            <w:pPr>
              <w:pStyle w:val="Compact"/>
            </w:pPr>
            <w:r>
              <w:t>ecerto_testdata_JL2_C03.xlsx</w:t>
            </w:r>
          </w:p>
        </w:tc>
      </w:tr>
      <w:tr w:rsidR="00884986" w14:paraId="775DF9FB" w14:textId="77777777">
        <w:tc>
          <w:tcPr>
            <w:tcW w:w="0" w:type="auto"/>
          </w:tcPr>
          <w:p w14:paraId="07FC8F8F" w14:textId="77777777" w:rsidR="00884986" w:rsidRDefault="006F162E">
            <w:pPr>
              <w:pStyle w:val="Compact"/>
              <w:jc w:val="right"/>
            </w:pPr>
            <w:r>
              <w:t>55</w:t>
            </w:r>
          </w:p>
        </w:tc>
        <w:tc>
          <w:tcPr>
            <w:tcW w:w="0" w:type="auto"/>
          </w:tcPr>
          <w:p w14:paraId="7F1C1240" w14:textId="77777777" w:rsidR="00884986" w:rsidRDefault="006F162E">
            <w:pPr>
              <w:pStyle w:val="Compact"/>
            </w:pPr>
            <w:r>
              <w:t>L4</w:t>
            </w:r>
          </w:p>
        </w:tc>
        <w:tc>
          <w:tcPr>
            <w:tcW w:w="0" w:type="auto"/>
          </w:tcPr>
          <w:p w14:paraId="72F50F04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E4E10B4" w14:textId="77777777" w:rsidR="00884986" w:rsidRDefault="006F162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E393CB" w14:textId="77777777" w:rsidR="00884986" w:rsidRDefault="006F162E">
            <w:pPr>
              <w:pStyle w:val="Compact"/>
              <w:jc w:val="right"/>
            </w:pPr>
            <w:r>
              <w:t>0.0029</w:t>
            </w:r>
          </w:p>
        </w:tc>
        <w:tc>
          <w:tcPr>
            <w:tcW w:w="0" w:type="auto"/>
          </w:tcPr>
          <w:p w14:paraId="5CA9BAB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66E0FB8" w14:textId="77777777" w:rsidR="00884986" w:rsidRDefault="006F162E">
            <w:pPr>
              <w:pStyle w:val="Compact"/>
            </w:pPr>
            <w:r>
              <w:t>ecerto_testdata_JL2_C04.xlsx</w:t>
            </w:r>
          </w:p>
        </w:tc>
      </w:tr>
      <w:tr w:rsidR="00884986" w14:paraId="713929D5" w14:textId="77777777">
        <w:tc>
          <w:tcPr>
            <w:tcW w:w="0" w:type="auto"/>
          </w:tcPr>
          <w:p w14:paraId="6B4C0100" w14:textId="77777777" w:rsidR="00884986" w:rsidRDefault="006F162E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5DCF4FB7" w14:textId="77777777" w:rsidR="00884986" w:rsidRDefault="006F162E">
            <w:pPr>
              <w:pStyle w:val="Compact"/>
            </w:pPr>
            <w:r>
              <w:t>L4</w:t>
            </w:r>
          </w:p>
        </w:tc>
        <w:tc>
          <w:tcPr>
            <w:tcW w:w="0" w:type="auto"/>
          </w:tcPr>
          <w:p w14:paraId="7531FCEA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19C08A42" w14:textId="77777777" w:rsidR="00884986" w:rsidRDefault="006F162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A84B329" w14:textId="77777777" w:rsidR="00884986" w:rsidRDefault="006F162E">
            <w:pPr>
              <w:pStyle w:val="Compact"/>
              <w:jc w:val="right"/>
            </w:pPr>
            <w:r>
              <w:t>0.0050</w:t>
            </w:r>
          </w:p>
        </w:tc>
        <w:tc>
          <w:tcPr>
            <w:tcW w:w="0" w:type="auto"/>
          </w:tcPr>
          <w:p w14:paraId="1FD9F3AE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07660E24" w14:textId="77777777" w:rsidR="00884986" w:rsidRDefault="006F162E">
            <w:pPr>
              <w:pStyle w:val="Compact"/>
            </w:pPr>
            <w:r>
              <w:t>ecerto_testdata_JL2_C04.xlsx</w:t>
            </w:r>
          </w:p>
        </w:tc>
      </w:tr>
      <w:tr w:rsidR="00884986" w14:paraId="432B5ED3" w14:textId="77777777">
        <w:tc>
          <w:tcPr>
            <w:tcW w:w="0" w:type="auto"/>
          </w:tcPr>
          <w:p w14:paraId="3906B768" w14:textId="77777777" w:rsidR="00884986" w:rsidRDefault="006F162E">
            <w:pPr>
              <w:pStyle w:val="Compact"/>
              <w:jc w:val="right"/>
            </w:pPr>
            <w:r>
              <w:lastRenderedPageBreak/>
              <w:t>61</w:t>
            </w:r>
          </w:p>
        </w:tc>
        <w:tc>
          <w:tcPr>
            <w:tcW w:w="0" w:type="auto"/>
          </w:tcPr>
          <w:p w14:paraId="51B6E154" w14:textId="77777777" w:rsidR="00884986" w:rsidRDefault="006F162E">
            <w:pPr>
              <w:pStyle w:val="Compact"/>
            </w:pPr>
            <w:r>
              <w:t>L4</w:t>
            </w:r>
          </w:p>
        </w:tc>
        <w:tc>
          <w:tcPr>
            <w:tcW w:w="0" w:type="auto"/>
          </w:tcPr>
          <w:p w14:paraId="6FEF3778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472FDC45" w14:textId="77777777" w:rsidR="00884986" w:rsidRDefault="006F162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2222FA4" w14:textId="77777777" w:rsidR="00884986" w:rsidRDefault="006F162E">
            <w:pPr>
              <w:pStyle w:val="Compact"/>
              <w:jc w:val="right"/>
            </w:pPr>
            <w:r>
              <w:t>0.0066</w:t>
            </w:r>
          </w:p>
        </w:tc>
        <w:tc>
          <w:tcPr>
            <w:tcW w:w="0" w:type="auto"/>
          </w:tcPr>
          <w:p w14:paraId="448A619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0BCFEFB3" w14:textId="77777777" w:rsidR="00884986" w:rsidRDefault="006F162E">
            <w:pPr>
              <w:pStyle w:val="Compact"/>
            </w:pPr>
            <w:r>
              <w:t>ecerto_testdata_JL2_C04.xlsx</w:t>
            </w:r>
          </w:p>
        </w:tc>
      </w:tr>
      <w:tr w:rsidR="00884986" w14:paraId="45107991" w14:textId="77777777">
        <w:tc>
          <w:tcPr>
            <w:tcW w:w="0" w:type="auto"/>
          </w:tcPr>
          <w:p w14:paraId="71E1925A" w14:textId="77777777" w:rsidR="00884986" w:rsidRDefault="006F162E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14:paraId="75B86E65" w14:textId="77777777" w:rsidR="00884986" w:rsidRDefault="006F162E">
            <w:pPr>
              <w:pStyle w:val="Compact"/>
            </w:pPr>
            <w:r>
              <w:t>L4</w:t>
            </w:r>
          </w:p>
        </w:tc>
        <w:tc>
          <w:tcPr>
            <w:tcW w:w="0" w:type="auto"/>
          </w:tcPr>
          <w:p w14:paraId="3F700184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46F7034A" w14:textId="77777777" w:rsidR="00884986" w:rsidRDefault="006F162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D45FBA9" w14:textId="77777777" w:rsidR="00884986" w:rsidRDefault="006F162E">
            <w:pPr>
              <w:pStyle w:val="Compact"/>
              <w:jc w:val="right"/>
            </w:pPr>
            <w:r>
              <w:t>0.0048</w:t>
            </w:r>
          </w:p>
        </w:tc>
        <w:tc>
          <w:tcPr>
            <w:tcW w:w="0" w:type="auto"/>
          </w:tcPr>
          <w:p w14:paraId="50D44AB3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B4299BA" w14:textId="77777777" w:rsidR="00884986" w:rsidRDefault="006F162E">
            <w:pPr>
              <w:pStyle w:val="Compact"/>
            </w:pPr>
            <w:r>
              <w:t>ecerto_testdata_JL2_C04.xlsx</w:t>
            </w:r>
          </w:p>
        </w:tc>
      </w:tr>
      <w:tr w:rsidR="00884986" w14:paraId="350A64EF" w14:textId="77777777">
        <w:tc>
          <w:tcPr>
            <w:tcW w:w="0" w:type="auto"/>
          </w:tcPr>
          <w:p w14:paraId="24149967" w14:textId="77777777" w:rsidR="00884986" w:rsidRDefault="006F162E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14:paraId="454DC335" w14:textId="77777777" w:rsidR="00884986" w:rsidRDefault="006F162E">
            <w:pPr>
              <w:pStyle w:val="Compact"/>
            </w:pPr>
            <w:r>
              <w:t>L4</w:t>
            </w:r>
          </w:p>
        </w:tc>
        <w:tc>
          <w:tcPr>
            <w:tcW w:w="0" w:type="auto"/>
          </w:tcPr>
          <w:p w14:paraId="5346AA56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5901762A" w14:textId="77777777" w:rsidR="00884986" w:rsidRDefault="006F162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81F09B1" w14:textId="77777777" w:rsidR="00884986" w:rsidRDefault="006F162E">
            <w:pPr>
              <w:pStyle w:val="Compact"/>
              <w:jc w:val="right"/>
            </w:pPr>
            <w:r>
              <w:t>0.0051</w:t>
            </w:r>
          </w:p>
        </w:tc>
        <w:tc>
          <w:tcPr>
            <w:tcW w:w="0" w:type="auto"/>
          </w:tcPr>
          <w:p w14:paraId="49C39C5F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052D6E1" w14:textId="77777777" w:rsidR="00884986" w:rsidRDefault="006F162E">
            <w:pPr>
              <w:pStyle w:val="Compact"/>
            </w:pPr>
            <w:r>
              <w:t>ecerto_testdata_JL2_C04.xlsx</w:t>
            </w:r>
          </w:p>
        </w:tc>
      </w:tr>
      <w:tr w:rsidR="00884986" w14:paraId="43580AB2" w14:textId="77777777">
        <w:tc>
          <w:tcPr>
            <w:tcW w:w="0" w:type="auto"/>
          </w:tcPr>
          <w:p w14:paraId="6ACEED94" w14:textId="77777777" w:rsidR="00884986" w:rsidRDefault="006F162E">
            <w:pPr>
              <w:pStyle w:val="Compact"/>
              <w:jc w:val="right"/>
            </w:pPr>
            <w:r>
              <w:t>70</w:t>
            </w:r>
          </w:p>
        </w:tc>
        <w:tc>
          <w:tcPr>
            <w:tcW w:w="0" w:type="auto"/>
          </w:tcPr>
          <w:p w14:paraId="1F7D2EEB" w14:textId="77777777" w:rsidR="00884986" w:rsidRDefault="006F162E">
            <w:pPr>
              <w:pStyle w:val="Compact"/>
            </w:pPr>
            <w:r>
              <w:t>L4</w:t>
            </w:r>
          </w:p>
        </w:tc>
        <w:tc>
          <w:tcPr>
            <w:tcW w:w="0" w:type="auto"/>
          </w:tcPr>
          <w:p w14:paraId="207DB36E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1159566F" w14:textId="77777777" w:rsidR="00884986" w:rsidRDefault="006F162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B55A124" w14:textId="77777777" w:rsidR="00884986" w:rsidRDefault="006F162E">
            <w:pPr>
              <w:pStyle w:val="Compact"/>
              <w:jc w:val="right"/>
            </w:pPr>
            <w:r>
              <w:t>0.0061</w:t>
            </w:r>
          </w:p>
        </w:tc>
        <w:tc>
          <w:tcPr>
            <w:tcW w:w="0" w:type="auto"/>
          </w:tcPr>
          <w:p w14:paraId="0F139A21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7E0C925E" w14:textId="77777777" w:rsidR="00884986" w:rsidRDefault="006F162E">
            <w:pPr>
              <w:pStyle w:val="Compact"/>
            </w:pPr>
            <w:r>
              <w:t>ecerto_testdata_JL2_C04.xlsx</w:t>
            </w:r>
          </w:p>
        </w:tc>
      </w:tr>
      <w:tr w:rsidR="00884986" w14:paraId="5E4CFB5F" w14:textId="77777777">
        <w:tc>
          <w:tcPr>
            <w:tcW w:w="0" w:type="auto"/>
          </w:tcPr>
          <w:p w14:paraId="239F33E5" w14:textId="77777777" w:rsidR="00884986" w:rsidRDefault="006F162E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14:paraId="2D969AE1" w14:textId="77777777" w:rsidR="00884986" w:rsidRDefault="006F162E">
            <w:pPr>
              <w:pStyle w:val="Compact"/>
            </w:pPr>
            <w:r>
              <w:t>L5</w:t>
            </w:r>
          </w:p>
        </w:tc>
        <w:tc>
          <w:tcPr>
            <w:tcW w:w="0" w:type="auto"/>
          </w:tcPr>
          <w:p w14:paraId="05C0768B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43906CF1" w14:textId="77777777" w:rsidR="00884986" w:rsidRDefault="006F162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6B0271B" w14:textId="77777777" w:rsidR="00884986" w:rsidRDefault="006F162E">
            <w:pPr>
              <w:pStyle w:val="Compact"/>
              <w:jc w:val="right"/>
            </w:pPr>
            <w:r>
              <w:t>0.0107</w:t>
            </w:r>
          </w:p>
        </w:tc>
        <w:tc>
          <w:tcPr>
            <w:tcW w:w="0" w:type="auto"/>
          </w:tcPr>
          <w:p w14:paraId="7ED8EA35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629DE452" w14:textId="77777777" w:rsidR="00884986" w:rsidRDefault="006F162E">
            <w:pPr>
              <w:pStyle w:val="Compact"/>
            </w:pPr>
            <w:r>
              <w:t>ecerto_testdata_JL2_C05.xlsx</w:t>
            </w:r>
          </w:p>
        </w:tc>
      </w:tr>
      <w:tr w:rsidR="00884986" w14:paraId="05803A93" w14:textId="77777777">
        <w:tc>
          <w:tcPr>
            <w:tcW w:w="0" w:type="auto"/>
          </w:tcPr>
          <w:p w14:paraId="4A5466B2" w14:textId="77777777" w:rsidR="00884986" w:rsidRDefault="006F162E">
            <w:pPr>
              <w:pStyle w:val="Compact"/>
              <w:jc w:val="right"/>
            </w:pPr>
            <w:r>
              <w:t>76</w:t>
            </w:r>
          </w:p>
        </w:tc>
        <w:tc>
          <w:tcPr>
            <w:tcW w:w="0" w:type="auto"/>
          </w:tcPr>
          <w:p w14:paraId="22F485D2" w14:textId="77777777" w:rsidR="00884986" w:rsidRDefault="006F162E">
            <w:pPr>
              <w:pStyle w:val="Compact"/>
            </w:pPr>
            <w:r>
              <w:t>L5</w:t>
            </w:r>
          </w:p>
        </w:tc>
        <w:tc>
          <w:tcPr>
            <w:tcW w:w="0" w:type="auto"/>
          </w:tcPr>
          <w:p w14:paraId="19BE83E3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CD65097" w14:textId="77777777" w:rsidR="00884986" w:rsidRDefault="006F162E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4DE8262" w14:textId="77777777" w:rsidR="00884986" w:rsidRDefault="006F162E">
            <w:pPr>
              <w:pStyle w:val="Compact"/>
              <w:jc w:val="right"/>
            </w:pPr>
            <w:r>
              <w:t>0.0098</w:t>
            </w:r>
          </w:p>
        </w:tc>
        <w:tc>
          <w:tcPr>
            <w:tcW w:w="0" w:type="auto"/>
          </w:tcPr>
          <w:p w14:paraId="673C8EB0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193AF2C5" w14:textId="77777777" w:rsidR="00884986" w:rsidRDefault="006F162E">
            <w:pPr>
              <w:pStyle w:val="Compact"/>
            </w:pPr>
            <w:r>
              <w:t>ecerto_testdata_JL2_C05.xlsx</w:t>
            </w:r>
          </w:p>
        </w:tc>
      </w:tr>
      <w:tr w:rsidR="00884986" w14:paraId="6A434310" w14:textId="77777777">
        <w:tc>
          <w:tcPr>
            <w:tcW w:w="0" w:type="auto"/>
          </w:tcPr>
          <w:p w14:paraId="2353C610" w14:textId="77777777" w:rsidR="00884986" w:rsidRDefault="006F162E">
            <w:pPr>
              <w:pStyle w:val="Compact"/>
              <w:jc w:val="right"/>
            </w:pPr>
            <w:r>
              <w:t>79</w:t>
            </w:r>
          </w:p>
        </w:tc>
        <w:tc>
          <w:tcPr>
            <w:tcW w:w="0" w:type="auto"/>
          </w:tcPr>
          <w:p w14:paraId="5FE2112D" w14:textId="77777777" w:rsidR="00884986" w:rsidRDefault="006F162E">
            <w:pPr>
              <w:pStyle w:val="Compact"/>
            </w:pPr>
            <w:r>
              <w:t>L5</w:t>
            </w:r>
          </w:p>
        </w:tc>
        <w:tc>
          <w:tcPr>
            <w:tcW w:w="0" w:type="auto"/>
          </w:tcPr>
          <w:p w14:paraId="7EB9E27B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3C32818B" w14:textId="77777777" w:rsidR="00884986" w:rsidRDefault="006F162E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8A08AE2" w14:textId="77777777" w:rsidR="00884986" w:rsidRDefault="006F162E">
            <w:pPr>
              <w:pStyle w:val="Compact"/>
              <w:jc w:val="right"/>
            </w:pPr>
            <w:r>
              <w:t>0.0094</w:t>
            </w:r>
          </w:p>
        </w:tc>
        <w:tc>
          <w:tcPr>
            <w:tcW w:w="0" w:type="auto"/>
          </w:tcPr>
          <w:p w14:paraId="41FCF4B1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2043F60E" w14:textId="77777777" w:rsidR="00884986" w:rsidRDefault="006F162E">
            <w:pPr>
              <w:pStyle w:val="Compact"/>
            </w:pPr>
            <w:r>
              <w:t>ecerto_testdata_JL2_C05.xlsx</w:t>
            </w:r>
          </w:p>
        </w:tc>
      </w:tr>
      <w:tr w:rsidR="00884986" w14:paraId="3DCA9B2C" w14:textId="77777777">
        <w:tc>
          <w:tcPr>
            <w:tcW w:w="0" w:type="auto"/>
          </w:tcPr>
          <w:p w14:paraId="31709DB2" w14:textId="77777777" w:rsidR="00884986" w:rsidRDefault="006F162E">
            <w:pPr>
              <w:pStyle w:val="Compact"/>
              <w:jc w:val="right"/>
            </w:pPr>
            <w:r>
              <w:t>82</w:t>
            </w:r>
          </w:p>
        </w:tc>
        <w:tc>
          <w:tcPr>
            <w:tcW w:w="0" w:type="auto"/>
          </w:tcPr>
          <w:p w14:paraId="485E8A2F" w14:textId="77777777" w:rsidR="00884986" w:rsidRDefault="006F162E">
            <w:pPr>
              <w:pStyle w:val="Compact"/>
            </w:pPr>
            <w:r>
              <w:t>L5</w:t>
            </w:r>
          </w:p>
        </w:tc>
        <w:tc>
          <w:tcPr>
            <w:tcW w:w="0" w:type="auto"/>
          </w:tcPr>
          <w:p w14:paraId="6DE802B7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78BD17EB" w14:textId="77777777" w:rsidR="00884986" w:rsidRDefault="006F162E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94B92E0" w14:textId="77777777" w:rsidR="00884986" w:rsidRDefault="006F162E">
            <w:pPr>
              <w:pStyle w:val="Compact"/>
              <w:jc w:val="right"/>
            </w:pPr>
            <w:r>
              <w:t>0.0110</w:t>
            </w:r>
          </w:p>
        </w:tc>
        <w:tc>
          <w:tcPr>
            <w:tcW w:w="0" w:type="auto"/>
          </w:tcPr>
          <w:p w14:paraId="334E62A2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612AB0B9" w14:textId="77777777" w:rsidR="00884986" w:rsidRDefault="006F162E">
            <w:pPr>
              <w:pStyle w:val="Compact"/>
            </w:pPr>
            <w:r>
              <w:t>ecerto_testdata_JL2_C05.xlsx</w:t>
            </w:r>
          </w:p>
        </w:tc>
      </w:tr>
      <w:tr w:rsidR="00884986" w14:paraId="4293F3D6" w14:textId="77777777">
        <w:tc>
          <w:tcPr>
            <w:tcW w:w="0" w:type="auto"/>
          </w:tcPr>
          <w:p w14:paraId="20AFCB64" w14:textId="77777777" w:rsidR="00884986" w:rsidRDefault="006F162E">
            <w:pPr>
              <w:pStyle w:val="Compact"/>
              <w:jc w:val="right"/>
            </w:pPr>
            <w:r>
              <w:t>85</w:t>
            </w:r>
          </w:p>
        </w:tc>
        <w:tc>
          <w:tcPr>
            <w:tcW w:w="0" w:type="auto"/>
          </w:tcPr>
          <w:p w14:paraId="131A7E18" w14:textId="77777777" w:rsidR="00884986" w:rsidRDefault="006F162E">
            <w:pPr>
              <w:pStyle w:val="Compact"/>
            </w:pPr>
            <w:r>
              <w:t>L5</w:t>
            </w:r>
          </w:p>
        </w:tc>
        <w:tc>
          <w:tcPr>
            <w:tcW w:w="0" w:type="auto"/>
          </w:tcPr>
          <w:p w14:paraId="7A640C1F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6B32044F" w14:textId="77777777" w:rsidR="00884986" w:rsidRDefault="006F162E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8DC3F0F" w14:textId="77777777" w:rsidR="00884986" w:rsidRDefault="006F162E">
            <w:pPr>
              <w:pStyle w:val="Compact"/>
              <w:jc w:val="right"/>
            </w:pPr>
            <w:r>
              <w:t>0.0037</w:t>
            </w:r>
          </w:p>
        </w:tc>
        <w:tc>
          <w:tcPr>
            <w:tcW w:w="0" w:type="auto"/>
          </w:tcPr>
          <w:p w14:paraId="346C2619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33FE6C78" w14:textId="77777777" w:rsidR="00884986" w:rsidRDefault="006F162E">
            <w:pPr>
              <w:pStyle w:val="Compact"/>
            </w:pPr>
            <w:r>
              <w:t>ecerto_testdata_JL2_C05.xlsx</w:t>
            </w:r>
          </w:p>
        </w:tc>
      </w:tr>
      <w:tr w:rsidR="00884986" w14:paraId="2BC0A877" w14:textId="77777777">
        <w:tc>
          <w:tcPr>
            <w:tcW w:w="0" w:type="auto"/>
          </w:tcPr>
          <w:p w14:paraId="40FE3414" w14:textId="77777777" w:rsidR="00884986" w:rsidRDefault="006F162E">
            <w:pPr>
              <w:pStyle w:val="Compact"/>
              <w:jc w:val="right"/>
            </w:pPr>
            <w:r>
              <w:t>88</w:t>
            </w:r>
          </w:p>
        </w:tc>
        <w:tc>
          <w:tcPr>
            <w:tcW w:w="0" w:type="auto"/>
          </w:tcPr>
          <w:p w14:paraId="7320CD36" w14:textId="77777777" w:rsidR="00884986" w:rsidRDefault="006F162E">
            <w:pPr>
              <w:pStyle w:val="Compact"/>
            </w:pPr>
            <w:r>
              <w:t>L5</w:t>
            </w:r>
          </w:p>
        </w:tc>
        <w:tc>
          <w:tcPr>
            <w:tcW w:w="0" w:type="auto"/>
          </w:tcPr>
          <w:p w14:paraId="4C6D8AAD" w14:textId="77777777" w:rsidR="00884986" w:rsidRDefault="006F162E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14:paraId="216DE4A5" w14:textId="77777777" w:rsidR="00884986" w:rsidRDefault="006F162E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FE94099" w14:textId="77777777" w:rsidR="00884986" w:rsidRDefault="006F162E">
            <w:pPr>
              <w:pStyle w:val="Compact"/>
              <w:jc w:val="right"/>
            </w:pPr>
            <w:r>
              <w:t>0.0037</w:t>
            </w:r>
          </w:p>
        </w:tc>
        <w:tc>
          <w:tcPr>
            <w:tcW w:w="0" w:type="auto"/>
          </w:tcPr>
          <w:p w14:paraId="025FD8F8" w14:textId="77777777" w:rsidR="00884986" w:rsidRDefault="006F162E">
            <w:pPr>
              <w:pStyle w:val="Compact"/>
            </w:pPr>
            <w:r>
              <w:t>mg/L</w:t>
            </w:r>
          </w:p>
        </w:tc>
        <w:tc>
          <w:tcPr>
            <w:tcW w:w="0" w:type="auto"/>
          </w:tcPr>
          <w:p w14:paraId="32135C17" w14:textId="77777777" w:rsidR="00884986" w:rsidRDefault="006F162E">
            <w:pPr>
              <w:pStyle w:val="Compact"/>
            </w:pPr>
            <w:r>
              <w:t>ecerto_testdata_JL2_C05.xlsx</w:t>
            </w:r>
          </w:p>
        </w:tc>
      </w:tr>
    </w:tbl>
    <w:p w14:paraId="190B9A00" w14:textId="77777777" w:rsidR="00884986" w:rsidRDefault="006F162E">
      <w:pPr>
        <w:pStyle w:val="berschrift3"/>
      </w:pPr>
      <w:bookmarkStart w:id="2" w:name="Xe2dd8ab4348a6daad2580af4457eecd95058161"/>
      <w:bookmarkEnd w:id="1"/>
      <w:r>
        <w:t>Statistics regarding lab means, lab variances and outlier detection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72"/>
      </w:tblGrid>
      <w:tr w:rsidR="00884986" w14:paraId="73E5166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1FB163" w14:textId="77777777" w:rsidR="00884986" w:rsidRDefault="006F162E">
            <w:pPr>
              <w:pStyle w:val="Compact"/>
            </w:pPr>
            <w:r>
              <w:t>Tab1</w:t>
            </w:r>
          </w:p>
        </w:tc>
      </w:tr>
      <w:tr w:rsidR="00884986" w14:paraId="5909772B" w14:textId="77777777">
        <w:tc>
          <w:tcPr>
            <w:tcW w:w="0" w:type="auto"/>
          </w:tcPr>
          <w:p w14:paraId="369A505B" w14:textId="77777777" w:rsidR="00884986" w:rsidRDefault="006F162E">
            <w:pPr>
              <w:pStyle w:val="Compact"/>
            </w:pPr>
            <w:r>
              <w:t>NA</w:t>
            </w:r>
          </w:p>
        </w:tc>
      </w:tr>
    </w:tbl>
    <w:p w14:paraId="5B2D8ABB" w14:textId="77777777" w:rsidR="00884986" w:rsidRDefault="006F162E">
      <w:pPr>
        <w:pStyle w:val="Textkrper"/>
      </w:pPr>
      <w:r>
        <w:t>The following samples (IDs) have been removed by the user upon inspection of the oulier statistics:</w:t>
      </w:r>
    </w:p>
    <w:p w14:paraId="7D30072A" w14:textId="77777777" w:rsidR="00884986" w:rsidRDefault="006F162E">
      <w:pPr>
        <w:pStyle w:val="SourceCode"/>
      </w:pPr>
      <w:r>
        <w:rPr>
          <w:rStyle w:val="VerbatimChar"/>
        </w:rPr>
        <w:t>85, 88</w:t>
      </w:r>
    </w:p>
    <w:p w14:paraId="368FD14A" w14:textId="77777777" w:rsidR="00884986" w:rsidRDefault="006F162E">
      <w:pPr>
        <w:pStyle w:val="berschrift3"/>
      </w:pPr>
      <w:bookmarkStart w:id="3" w:name="X4fcb516363a11ce9262204eb5f55f22dab1cf4a"/>
      <w:bookmarkEnd w:id="2"/>
      <w:r>
        <w:t>Statistics regarding overall mean distribution and variance testing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72"/>
      </w:tblGrid>
      <w:tr w:rsidR="00884986" w14:paraId="752E42C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5CE79D" w14:textId="77777777" w:rsidR="00884986" w:rsidRDefault="006F162E">
            <w:pPr>
              <w:pStyle w:val="Compact"/>
            </w:pPr>
            <w:r>
              <w:t>Tab2</w:t>
            </w:r>
          </w:p>
        </w:tc>
      </w:tr>
      <w:tr w:rsidR="00884986" w14:paraId="620A730D" w14:textId="77777777">
        <w:tc>
          <w:tcPr>
            <w:tcW w:w="0" w:type="auto"/>
          </w:tcPr>
          <w:p w14:paraId="0AC5D1B3" w14:textId="77777777" w:rsidR="00884986" w:rsidRDefault="006F162E">
            <w:pPr>
              <w:pStyle w:val="Compact"/>
            </w:pPr>
            <w:r>
              <w:t>NA</w:t>
            </w:r>
          </w:p>
        </w:tc>
      </w:tr>
    </w:tbl>
    <w:p w14:paraId="45ECAE50" w14:textId="77777777" w:rsidR="00884986" w:rsidRDefault="006F162E">
      <w:pPr>
        <w:pStyle w:val="Textkrper"/>
      </w:pPr>
      <w:r>
        <w:t>The following Labs (IDs) have been removed by the user upon inspection of the oulier statistics:</w:t>
      </w:r>
    </w:p>
    <w:p w14:paraId="23E7FED1" w14:textId="77777777" w:rsidR="00884986" w:rsidRDefault="006F162E">
      <w:pPr>
        <w:pStyle w:val="SourceCode"/>
      </w:pPr>
      <w:r>
        <w:rPr>
          <w:rStyle w:val="VerbatimChar"/>
        </w:rPr>
        <w:t>L5</w:t>
      </w:r>
    </w:p>
    <w:p w14:paraId="162763E8" w14:textId="77777777" w:rsidR="00884986" w:rsidRDefault="006F162E">
      <w:pPr>
        <w:pStyle w:val="berschrift3"/>
      </w:pPr>
      <w:bookmarkStart w:id="4" w:name="certified-values-plot"/>
      <w:bookmarkEnd w:id="3"/>
      <w:r>
        <w:lastRenderedPageBreak/>
        <w:t>Certified Values Plot</w:t>
      </w:r>
    </w:p>
    <w:p w14:paraId="003075CE" w14:textId="77777777" w:rsidR="00884986" w:rsidRDefault="006F162E">
      <w:pPr>
        <w:pStyle w:val="FirstParagraph"/>
      </w:pPr>
      <w:r>
        <w:rPr>
          <w:noProof/>
        </w:rPr>
        <w:drawing>
          <wp:inline distT="0" distB="0" distL="0" distR="0" wp14:anchorId="28378B56" wp14:editId="75E935A2">
            <wp:extent cx="5969000" cy="5969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vorlage_analy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40DFE" w14:textId="77777777" w:rsidR="00884986" w:rsidRDefault="006F162E">
      <w:pPr>
        <w:pStyle w:val="berschrift3"/>
      </w:pPr>
      <w:bookmarkStart w:id="5" w:name="Xc88117003901706d5185321dbcd6cb9f545f446"/>
      <w:bookmarkEnd w:id="4"/>
      <w:r>
        <w:t>Certified Value and uncertainty contributions</w:t>
      </w:r>
    </w:p>
    <w:p w14:paraId="28399EEB" w14:textId="77777777" w:rsidR="00884986" w:rsidRDefault="006F162E">
      <w:pPr>
        <w:pStyle w:val="FirstParagraph"/>
      </w:pPr>
      <w:r>
        <w:t xml:space="preserve">Here we could include the Tab.3 from the App including the certified values. However, </w:t>
      </w:r>
      <w:r>
        <w:t>this might be better done in the Material Report/Certificate.</w:t>
      </w:r>
    </w:p>
    <w:p w14:paraId="459276D6" w14:textId="77777777" w:rsidR="00884986" w:rsidRDefault="006F162E">
      <w:pPr>
        <w:pStyle w:val="Textkrper"/>
      </w:pPr>
      <w:r>
        <w:rPr>
          <w:b/>
          <w:i/>
        </w:rPr>
        <w:t>Note!</w:t>
      </w:r>
      <w:r>
        <w:t xml:space="preserve"> This is a Report template for demonstration purpose. Specific layouts can be generated on demand.</w:t>
      </w:r>
      <w:bookmarkEnd w:id="0"/>
      <w:bookmarkEnd w:id="5"/>
    </w:p>
    <w:sectPr w:rsidR="0088498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716143" w14:textId="77777777" w:rsidR="006F162E" w:rsidRDefault="006F162E">
      <w:pPr>
        <w:spacing w:after="0"/>
      </w:pPr>
      <w:r>
        <w:separator/>
      </w:r>
    </w:p>
  </w:endnote>
  <w:endnote w:type="continuationSeparator" w:id="0">
    <w:p w14:paraId="2EB6F7BA" w14:textId="77777777" w:rsidR="006F162E" w:rsidRDefault="006F16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M Klavika Light">
    <w:panose1 w:val="020B0506040000020004"/>
    <w:charset w:val="00"/>
    <w:family w:val="swiss"/>
    <w:pitch w:val="variable"/>
    <w:sig w:usb0="A00002AF" w:usb1="5000204A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M Klavika Medium">
    <w:panose1 w:val="020B0803040000020004"/>
    <w:charset w:val="00"/>
    <w:family w:val="swiss"/>
    <w:pitch w:val="variable"/>
    <w:sig w:usb0="A00002AF" w:usb1="5000204A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015D75" w14:textId="77777777" w:rsidR="006F162E" w:rsidRDefault="006F162E">
      <w:r>
        <w:separator/>
      </w:r>
    </w:p>
  </w:footnote>
  <w:footnote w:type="continuationSeparator" w:id="0">
    <w:p w14:paraId="77D015A9" w14:textId="77777777" w:rsidR="006F162E" w:rsidRDefault="006F16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4DED4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F162E"/>
    <w:rsid w:val="00784D58"/>
    <w:rsid w:val="00884986"/>
    <w:rsid w:val="008D6863"/>
    <w:rsid w:val="00B86B75"/>
    <w:rsid w:val="00BC48D5"/>
    <w:rsid w:val="00C36279"/>
    <w:rsid w:val="00E315A3"/>
    <w:rsid w:val="00F573A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80FF01B"/>
  <w15:docId w15:val="{3863F1EB-6379-477C-8BA0-E4CB998750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D31307"/>
    <w:rPr>
      <w:rFonts w:ascii="BAM Klavika Light" w:hAnsi="BAM Klavika Light"/>
      <w:sz w:val="22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1036D1"/>
    <w:pPr>
      <w:keepNext/>
      <w:keepLines/>
      <w:spacing w:before="200" w:after="0"/>
      <w:outlineLvl w:val="1"/>
    </w:pPr>
    <w:rPr>
      <w:rFonts w:ascii="BAM Klavika Medium" w:eastAsiaTheme="majorEastAsia" w:hAnsi="BAM Klavika Medium" w:cstheme="majorBidi"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1036D1"/>
    <w:pPr>
      <w:keepNext/>
      <w:keepLines/>
      <w:spacing w:before="200" w:after="0"/>
      <w:outlineLvl w:val="2"/>
    </w:pPr>
    <w:rPr>
      <w:rFonts w:ascii="BAM Klavika Medium" w:eastAsiaTheme="majorEastAsia" w:hAnsi="BAM Klavika Medium" w:cstheme="majorBidi"/>
      <w:bCs/>
      <w:color w:val="4F81BD" w:themeColor="accent1"/>
      <w:sz w:val="24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420F7"/>
    <w:pPr>
      <w:spacing w:before="36" w:after="36"/>
    </w:pPr>
    <w:rPr>
      <w:rFonts w:ascii="Arial" w:hAnsi="Arial"/>
      <w:sz w:val="20"/>
    </w:r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7</Words>
  <Characters>2319</Characters>
  <Application>Microsoft Office Word</Application>
  <DocSecurity>0</DocSecurity>
  <Lines>19</Lines>
  <Paragraphs>5</Paragraphs>
  <ScaleCrop>false</ScaleCrop>
  <Company/>
  <LinksUpToDate>false</LinksUpToDate>
  <CharactersWithSpaces>2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ec, Jan</dc:creator>
  <cp:keywords/>
  <cp:lastModifiedBy>Lisec, Jan</cp:lastModifiedBy>
  <cp:revision>2</cp:revision>
  <dcterms:created xsi:type="dcterms:W3CDTF">2021-09-26T12:34:00Z</dcterms:created>
  <dcterms:modified xsi:type="dcterms:W3CDTF">2021-09-2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1pt</vt:lpwstr>
  </property>
  <property fmtid="{D5CDD505-2E9C-101B-9397-08002B2CF9AE}" pid="3" name="output">
    <vt:lpwstr/>
  </property>
  <property fmtid="{D5CDD505-2E9C-101B-9397-08002B2CF9AE}" pid="4" name="params">
    <vt:lpwstr/>
  </property>
</Properties>
</file>